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5053" w:rsidRDefault="009708AD" w:rsidP="0026028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iscal Impact Statement</w:t>
      </w:r>
    </w:p>
    <w:p w:rsidR="0078617C" w:rsidRPr="0078617C" w:rsidRDefault="0078617C" w:rsidP="0078617C">
      <w:pPr>
        <w:jc w:val="right"/>
        <w:rPr>
          <w:b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</w:rPr>
        <w:t xml:space="preserve">Revised </w:t>
      </w:r>
      <w:r w:rsidR="006310D6">
        <w:rPr>
          <w:b/>
        </w:rPr>
        <w:t>4</w:t>
      </w:r>
      <w:r>
        <w:rPr>
          <w:b/>
        </w:rPr>
        <w:t>/2018</w:t>
      </w:r>
    </w:p>
    <w:p w:rsidR="00CF2A3C" w:rsidRPr="00A11267" w:rsidRDefault="00CF2A3C" w:rsidP="0026028D">
      <w:pPr>
        <w:rPr>
          <w:sz w:val="24"/>
          <w:szCs w:val="24"/>
        </w:rPr>
      </w:pPr>
    </w:p>
    <w:tbl>
      <w:tblPr>
        <w:tblW w:w="9630" w:type="dxa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6750"/>
      </w:tblGrid>
      <w:tr w:rsidR="0026028D" w:rsidRPr="00A11267" w:rsidTr="00AD12A8">
        <w:trPr>
          <w:trHeight w:val="315"/>
        </w:trPr>
        <w:tc>
          <w:tcPr>
            <w:tcW w:w="2880" w:type="dxa"/>
            <w:vAlign w:val="center"/>
          </w:tcPr>
          <w:p w:rsidR="0026028D" w:rsidRPr="00A11267" w:rsidRDefault="0026028D" w:rsidP="0026028D">
            <w:pPr>
              <w:spacing w:before="40" w:after="40"/>
              <w:rPr>
                <w:b/>
                <w:i/>
                <w:sz w:val="24"/>
                <w:szCs w:val="24"/>
              </w:rPr>
            </w:pPr>
            <w:r w:rsidRPr="00A11267">
              <w:rPr>
                <w:b/>
                <w:i/>
                <w:sz w:val="24"/>
                <w:szCs w:val="24"/>
              </w:rPr>
              <w:t>Department</w:t>
            </w:r>
          </w:p>
        </w:tc>
        <w:sdt>
          <w:sdtPr>
            <w:rPr>
              <w:sz w:val="24"/>
              <w:szCs w:val="24"/>
            </w:rPr>
            <w:id w:val="-1071575015"/>
            <w:placeholder>
              <w:docPart w:val="CF4737738D1347EDAB3BD5F764B245EF"/>
            </w:placeholder>
            <w:text/>
          </w:sdtPr>
          <w:sdtEndPr/>
          <w:sdtContent>
            <w:tc>
              <w:tcPr>
                <w:tcW w:w="6750" w:type="dxa"/>
                <w:vAlign w:val="center"/>
              </w:tcPr>
              <w:p w:rsidR="0026028D" w:rsidRPr="00A11267" w:rsidRDefault="00CF5B15" w:rsidP="00CF5B15">
                <w:pPr>
                  <w:spacing w:before="40" w:after="4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ity Planning</w:t>
                </w:r>
              </w:p>
            </w:tc>
          </w:sdtContent>
        </w:sdt>
      </w:tr>
      <w:tr w:rsidR="003C3771" w:rsidRPr="00950428" w:rsidTr="00AD12A8">
        <w:trPr>
          <w:trHeight w:val="255"/>
        </w:trPr>
        <w:tc>
          <w:tcPr>
            <w:tcW w:w="2880" w:type="dxa"/>
            <w:vAlign w:val="center"/>
          </w:tcPr>
          <w:p w:rsidR="003C3771" w:rsidRPr="00950428" w:rsidRDefault="003C3771" w:rsidP="0026028D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Preparer</w:t>
            </w:r>
          </w:p>
        </w:tc>
        <w:sdt>
          <w:sdtPr>
            <w:rPr>
              <w:rStyle w:val="Style1"/>
            </w:rPr>
            <w:id w:val="-1766921206"/>
            <w:placeholder>
              <w:docPart w:val="F63EEC230FDD4771BCDE3C1948F5A248"/>
            </w:placeholder>
            <w:text/>
          </w:sdtPr>
          <w:sdtEndPr>
            <w:rPr>
              <w:rStyle w:val="DefaultParagraphFont"/>
              <w:sz w:val="20"/>
            </w:rPr>
          </w:sdtEndPr>
          <w:sdtContent>
            <w:tc>
              <w:tcPr>
                <w:tcW w:w="6750" w:type="dxa"/>
                <w:vAlign w:val="center"/>
              </w:tcPr>
              <w:p w:rsidR="003C3771" w:rsidRDefault="00FD66F3" w:rsidP="00FD66F3">
                <w:pPr>
                  <w:spacing w:before="40" w:after="40"/>
                  <w:rPr>
                    <w:sz w:val="24"/>
                  </w:rPr>
                </w:pPr>
                <w:r>
                  <w:rPr>
                    <w:rStyle w:val="Style1"/>
                  </w:rPr>
                  <w:t>Corey Layman</w:t>
                </w:r>
              </w:p>
            </w:tc>
          </w:sdtContent>
        </w:sdt>
      </w:tr>
      <w:tr w:rsidR="0026028D" w:rsidRPr="00950428" w:rsidTr="00AD12A8">
        <w:trPr>
          <w:trHeight w:val="165"/>
        </w:trPr>
        <w:tc>
          <w:tcPr>
            <w:tcW w:w="2880" w:type="dxa"/>
            <w:vAlign w:val="center"/>
          </w:tcPr>
          <w:p w:rsidR="0026028D" w:rsidRPr="00C24F39" w:rsidRDefault="00BA212F" w:rsidP="0026028D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tanding Committee Representative</w:t>
            </w:r>
          </w:p>
        </w:tc>
        <w:sdt>
          <w:sdtPr>
            <w:rPr>
              <w:rStyle w:val="Style1"/>
            </w:rPr>
            <w:id w:val="80352481"/>
            <w:placeholder>
              <w:docPart w:val="0B44A903FED147A9A4AAE198E112D445"/>
            </w:placeholder>
            <w:text/>
          </w:sdtPr>
          <w:sdtEndPr>
            <w:rPr>
              <w:rStyle w:val="DefaultParagraphFont"/>
              <w:sz w:val="20"/>
            </w:rPr>
          </w:sdtEndPr>
          <w:sdtContent>
            <w:tc>
              <w:tcPr>
                <w:tcW w:w="6750" w:type="dxa"/>
                <w:vAlign w:val="center"/>
              </w:tcPr>
              <w:p w:rsidR="0026028D" w:rsidRPr="00C24F39" w:rsidRDefault="00FD66F3" w:rsidP="00FD66F3">
                <w:pPr>
                  <w:spacing w:before="40" w:after="40"/>
                  <w:rPr>
                    <w:sz w:val="24"/>
                  </w:rPr>
                </w:pPr>
                <w:r>
                  <w:rPr>
                    <w:rStyle w:val="Style1"/>
                  </w:rPr>
                  <w:t>Corey Layman</w:t>
                </w:r>
                <w:r w:rsidR="00CF5B15">
                  <w:rPr>
                    <w:rStyle w:val="Style1"/>
                  </w:rPr>
                  <w:t xml:space="preserve"> x2241</w:t>
                </w:r>
              </w:p>
            </w:tc>
          </w:sdtContent>
        </w:sdt>
      </w:tr>
      <w:tr w:rsidR="0026028D" w:rsidRPr="00950428" w:rsidTr="00AD12A8">
        <w:trPr>
          <w:trHeight w:val="300"/>
        </w:trPr>
        <w:tc>
          <w:tcPr>
            <w:tcW w:w="2880" w:type="dxa"/>
            <w:vAlign w:val="center"/>
          </w:tcPr>
          <w:p w:rsidR="0026028D" w:rsidRPr="00950428" w:rsidRDefault="003C3771" w:rsidP="00AD12A8">
            <w:pPr>
              <w:spacing w:before="40" w:after="40"/>
              <w:rPr>
                <w:b/>
                <w:i/>
              </w:rPr>
            </w:pPr>
            <w:r>
              <w:rPr>
                <w:b/>
                <w:i/>
                <w:sz w:val="24"/>
              </w:rPr>
              <w:t xml:space="preserve">Type of </w:t>
            </w:r>
            <w:r w:rsidR="0026028D" w:rsidRPr="00950428">
              <w:rPr>
                <w:b/>
                <w:i/>
                <w:sz w:val="24"/>
              </w:rPr>
              <w:t>Legislation</w:t>
            </w:r>
          </w:p>
        </w:tc>
        <w:sdt>
          <w:sdtPr>
            <w:rPr>
              <w:sz w:val="24"/>
            </w:rPr>
            <w:id w:val="175549166"/>
            <w:placeholder>
              <w:docPart w:val="CF79E393C74B44A29F6023841A7DEF4A"/>
            </w:placeholder>
            <w:dropDownList>
              <w:listItem w:value="Choose an item."/>
              <w:listItem w:displayText="Ordinance" w:value="Ordinance"/>
              <w:listItem w:displayText="Contract Authorization" w:value="Contract Authorization"/>
              <w:listItem w:displayText="Capital Budget Amendment" w:value="Capital Budget Amendment"/>
              <w:listItem w:displayText="Capital Encumbrance" w:value="Capital Encumbrance"/>
              <w:listItem w:displayText="Proclamation" w:value="Proclamation"/>
              <w:listItem w:displayText="Other" w:value="Other"/>
            </w:dropDownList>
          </w:sdtPr>
          <w:sdtEndPr/>
          <w:sdtContent>
            <w:tc>
              <w:tcPr>
                <w:tcW w:w="6750" w:type="dxa"/>
                <w:vAlign w:val="center"/>
              </w:tcPr>
              <w:p w:rsidR="0026028D" w:rsidRPr="00950428" w:rsidRDefault="00CF5B15" w:rsidP="00DF102E">
                <w:pPr>
                  <w:spacing w:before="40" w:after="40"/>
                  <w:rPr>
                    <w:sz w:val="24"/>
                  </w:rPr>
                </w:pPr>
                <w:r>
                  <w:rPr>
                    <w:sz w:val="24"/>
                  </w:rPr>
                  <w:t>Ordinance</w:t>
                </w:r>
              </w:p>
            </w:tc>
          </w:sdtContent>
        </w:sdt>
      </w:tr>
    </w:tbl>
    <w:p w:rsidR="00A04756" w:rsidRPr="00950428" w:rsidRDefault="00A04756" w:rsidP="0026028D">
      <w:pPr>
        <w:autoSpaceDE w:val="0"/>
        <w:autoSpaceDN w:val="0"/>
        <w:adjustRightInd w:val="0"/>
        <w:rPr>
          <w:sz w:val="24"/>
          <w:szCs w:val="24"/>
        </w:rPr>
      </w:pPr>
    </w:p>
    <w:p w:rsidR="003F6BD7" w:rsidRPr="00950428" w:rsidRDefault="003C3771" w:rsidP="003F6BD7">
      <w:pPr>
        <w:rPr>
          <w:sz w:val="24"/>
          <w:szCs w:val="24"/>
        </w:rPr>
      </w:pPr>
      <w:r>
        <w:rPr>
          <w:b/>
          <w:sz w:val="24"/>
          <w:szCs w:val="24"/>
        </w:rPr>
        <w:t>Description</w:t>
      </w:r>
      <w:r w:rsidR="003F6BD7" w:rsidRPr="00950428">
        <w:rPr>
          <w:b/>
          <w:sz w:val="24"/>
          <w:szCs w:val="24"/>
        </w:rPr>
        <w:t xml:space="preserve"> of </w:t>
      </w:r>
      <w:r w:rsidR="00DF102E">
        <w:rPr>
          <w:b/>
          <w:sz w:val="24"/>
          <w:szCs w:val="24"/>
        </w:rPr>
        <w:t>Legislation</w:t>
      </w:r>
    </w:p>
    <w:sdt>
      <w:sdtPr>
        <w:rPr>
          <w:bCs/>
          <w:color w:val="000000" w:themeColor="text1"/>
          <w:sz w:val="24"/>
          <w:szCs w:val="24"/>
          <w:shd w:val="clear" w:color="auto" w:fill="FFFFFF"/>
        </w:rPr>
        <w:id w:val="-1170251545"/>
        <w:lock w:val="sdtLocked"/>
        <w:placeholder>
          <w:docPart w:val="9300D945829D4BBB97C95F6950BEB83C"/>
        </w:placeholder>
        <w:text w:multiLine="1"/>
      </w:sdtPr>
      <w:sdtEndPr/>
      <w:sdtContent>
        <w:p w:rsidR="003F6BD7" w:rsidRPr="00302B4D" w:rsidRDefault="008362E7" w:rsidP="009E5D89">
          <w:pPr>
            <w:rPr>
              <w:color w:val="000000" w:themeColor="text1"/>
              <w:sz w:val="24"/>
              <w:szCs w:val="24"/>
            </w:rPr>
          </w:pPr>
          <w:r w:rsidRPr="00302B4D">
            <w:rPr>
              <w:bCs/>
              <w:color w:val="000000" w:themeColor="text1"/>
              <w:sz w:val="24"/>
              <w:szCs w:val="24"/>
              <w:shd w:val="clear" w:color="auto" w:fill="FFFFFF"/>
            </w:rPr>
            <w:t xml:space="preserve">A petition for change in zoning designation </w:t>
          </w:r>
          <w:proofErr w:type="gramStart"/>
          <w:r w:rsidRPr="00302B4D">
            <w:rPr>
              <w:bCs/>
              <w:color w:val="000000" w:themeColor="text1"/>
              <w:sz w:val="24"/>
              <w:szCs w:val="24"/>
              <w:shd w:val="clear" w:color="auto" w:fill="FFFFFF"/>
            </w:rPr>
            <w:t>was submitted</w:t>
          </w:r>
          <w:proofErr w:type="gramEnd"/>
          <w:r w:rsidRPr="00302B4D">
            <w:rPr>
              <w:bCs/>
              <w:color w:val="000000" w:themeColor="text1"/>
              <w:sz w:val="24"/>
              <w:szCs w:val="24"/>
              <w:shd w:val="clear" w:color="auto" w:fill="FFFFFF"/>
            </w:rPr>
            <w:t xml:space="preserve"> by Carnegie Mellon University for 6,500 SF of parcel 53-B-100 in the Squirrel Hill Neighborhood from Parks (P) to Educational Medical Institutional (EMI), and was referred to the Planning Commission for report and recommendation. The Planning Commission made a positive recommen</w:t>
          </w:r>
          <w:r w:rsidR="00726104">
            <w:rPr>
              <w:bCs/>
              <w:color w:val="000000" w:themeColor="text1"/>
              <w:sz w:val="24"/>
              <w:szCs w:val="24"/>
              <w:shd w:val="clear" w:color="auto" w:fill="FFFFFF"/>
            </w:rPr>
            <w:t>dation to City Council on July 30</w:t>
          </w:r>
          <w:r w:rsidRPr="00302B4D">
            <w:rPr>
              <w:bCs/>
              <w:color w:val="000000" w:themeColor="text1"/>
              <w:sz w:val="24"/>
              <w:szCs w:val="24"/>
              <w:shd w:val="clear" w:color="auto" w:fill="FFFFFF"/>
            </w:rPr>
            <w:t xml:space="preserve">, 2019. </w:t>
          </w:r>
        </w:p>
      </w:sdtContent>
    </w:sdt>
    <w:p w:rsidR="003F6BD7" w:rsidRPr="00950428" w:rsidRDefault="003F6BD7" w:rsidP="0026028D">
      <w:pPr>
        <w:autoSpaceDE w:val="0"/>
        <w:autoSpaceDN w:val="0"/>
        <w:adjustRightInd w:val="0"/>
        <w:rPr>
          <w:sz w:val="24"/>
          <w:szCs w:val="24"/>
        </w:rPr>
      </w:pPr>
    </w:p>
    <w:tbl>
      <w:tblPr>
        <w:tblW w:w="9630" w:type="dxa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1725"/>
        <w:gridCol w:w="1675"/>
        <w:gridCol w:w="1675"/>
        <w:gridCol w:w="1675"/>
      </w:tblGrid>
      <w:tr w:rsidR="00CB2BD7" w:rsidRPr="00950428" w:rsidTr="00AD12A8">
        <w:trPr>
          <w:trHeight w:val="308"/>
        </w:trPr>
        <w:tc>
          <w:tcPr>
            <w:tcW w:w="2880" w:type="dxa"/>
            <w:vAlign w:val="center"/>
          </w:tcPr>
          <w:p w:rsidR="00CB2BD7" w:rsidRPr="00950428" w:rsidRDefault="000A248F" w:rsidP="004F684E">
            <w:pPr>
              <w:spacing w:before="40" w:after="40"/>
              <w:rPr>
                <w:b/>
                <w:i/>
                <w:sz w:val="24"/>
                <w:szCs w:val="24"/>
              </w:rPr>
            </w:pPr>
            <w:r w:rsidRPr="00950428">
              <w:rPr>
                <w:b/>
                <w:i/>
                <w:sz w:val="24"/>
                <w:szCs w:val="24"/>
              </w:rPr>
              <w:t xml:space="preserve">Total </w:t>
            </w:r>
            <w:r w:rsidR="00CB2BD7" w:rsidRPr="00950428">
              <w:rPr>
                <w:b/>
                <w:i/>
                <w:sz w:val="24"/>
                <w:szCs w:val="24"/>
              </w:rPr>
              <w:t>Cost</w:t>
            </w:r>
          </w:p>
        </w:tc>
        <w:tc>
          <w:tcPr>
            <w:tcW w:w="6750" w:type="dxa"/>
            <w:gridSpan w:val="4"/>
            <w:vAlign w:val="center"/>
          </w:tcPr>
          <w:p w:rsidR="00CB2BD7" w:rsidRPr="00950428" w:rsidRDefault="00FB41C1" w:rsidP="00CF5B15">
            <w:pPr>
              <w:spacing w:before="40" w:after="40"/>
              <w:rPr>
                <w:sz w:val="24"/>
                <w:szCs w:val="24"/>
              </w:rPr>
            </w:pPr>
            <w:r w:rsidRPr="00950428">
              <w:rPr>
                <w:sz w:val="24"/>
                <w:szCs w:val="24"/>
              </w:rPr>
              <w:t>$</w:t>
            </w:r>
            <w:r w:rsidR="00875842" w:rsidRPr="00950428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694436405"/>
                <w:placeholder>
                  <w:docPart w:val="CF5293B892F5417BB6DF2A2240E91C6A"/>
                </w:placeholder>
                <w:text/>
              </w:sdtPr>
              <w:sdtEndPr/>
              <w:sdtContent>
                <w:r w:rsidR="00CF5B15">
                  <w:rPr>
                    <w:sz w:val="24"/>
                    <w:szCs w:val="24"/>
                  </w:rPr>
                  <w:t>0</w:t>
                </w:r>
              </w:sdtContent>
            </w:sdt>
          </w:p>
        </w:tc>
      </w:tr>
      <w:tr w:rsidR="00EE4AE4" w:rsidRPr="00950428" w:rsidTr="00AD12A8">
        <w:trPr>
          <w:trHeight w:val="293"/>
        </w:trPr>
        <w:tc>
          <w:tcPr>
            <w:tcW w:w="2880" w:type="dxa"/>
            <w:vAlign w:val="center"/>
          </w:tcPr>
          <w:p w:rsidR="00EE4AE4" w:rsidRPr="00950428" w:rsidRDefault="00EE4AE4" w:rsidP="004F684E">
            <w:pPr>
              <w:spacing w:before="40" w:after="40"/>
              <w:rPr>
                <w:sz w:val="22"/>
              </w:rPr>
            </w:pPr>
            <w:r w:rsidRPr="00950428">
              <w:rPr>
                <w:b/>
                <w:i/>
                <w:sz w:val="24"/>
              </w:rPr>
              <w:t>Frequency of Expenditure</w:t>
            </w:r>
          </w:p>
        </w:tc>
        <w:tc>
          <w:tcPr>
            <w:tcW w:w="3400" w:type="dxa"/>
            <w:gridSpan w:val="2"/>
            <w:vAlign w:val="center"/>
          </w:tcPr>
          <w:p w:rsidR="00EE4AE4" w:rsidRPr="00950428" w:rsidRDefault="00726104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17085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F5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One-Time</w:t>
            </w:r>
          </w:p>
        </w:tc>
        <w:tc>
          <w:tcPr>
            <w:tcW w:w="3350" w:type="dxa"/>
            <w:gridSpan w:val="2"/>
            <w:vAlign w:val="center"/>
          </w:tcPr>
          <w:p w:rsidR="00EE4AE4" w:rsidRPr="00950428" w:rsidRDefault="00726104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66828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Multi-Year</w:t>
            </w:r>
          </w:p>
        </w:tc>
      </w:tr>
      <w:tr w:rsidR="00EE4AE4" w:rsidRPr="00950428" w:rsidTr="00AD12A8">
        <w:trPr>
          <w:trHeight w:val="293"/>
        </w:trPr>
        <w:tc>
          <w:tcPr>
            <w:tcW w:w="2880" w:type="dxa"/>
            <w:vAlign w:val="center"/>
          </w:tcPr>
          <w:p w:rsidR="00EE4AE4" w:rsidRPr="005C4F67" w:rsidRDefault="00EE4AE4" w:rsidP="004F684E">
            <w:pPr>
              <w:spacing w:before="40" w:after="40"/>
              <w:rPr>
                <w:b/>
                <w:i/>
                <w:sz w:val="24"/>
              </w:rPr>
            </w:pPr>
            <w:r w:rsidRPr="00950428">
              <w:rPr>
                <w:b/>
                <w:i/>
                <w:sz w:val="24"/>
              </w:rPr>
              <w:t>Funding Source</w:t>
            </w:r>
          </w:p>
        </w:tc>
        <w:tc>
          <w:tcPr>
            <w:tcW w:w="1725" w:type="dxa"/>
            <w:vAlign w:val="center"/>
          </w:tcPr>
          <w:p w:rsidR="00EE4AE4" w:rsidRPr="00950428" w:rsidRDefault="00726104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82110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1C1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Operating</w:t>
            </w:r>
          </w:p>
        </w:tc>
        <w:tc>
          <w:tcPr>
            <w:tcW w:w="1675" w:type="dxa"/>
            <w:vAlign w:val="center"/>
          </w:tcPr>
          <w:p w:rsidR="00EE4AE4" w:rsidRPr="00950428" w:rsidRDefault="00726104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19388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Capital</w:t>
            </w:r>
          </w:p>
        </w:tc>
        <w:tc>
          <w:tcPr>
            <w:tcW w:w="1675" w:type="dxa"/>
            <w:vAlign w:val="center"/>
          </w:tcPr>
          <w:p w:rsidR="00EE4AE4" w:rsidRPr="00950428" w:rsidRDefault="00726104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41844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7A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Grant</w:t>
            </w:r>
          </w:p>
        </w:tc>
        <w:tc>
          <w:tcPr>
            <w:tcW w:w="1675" w:type="dxa"/>
            <w:vAlign w:val="center"/>
          </w:tcPr>
          <w:p w:rsidR="00EE4AE4" w:rsidRPr="00950428" w:rsidRDefault="00726104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33936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7A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Trust Fund</w:t>
            </w:r>
          </w:p>
        </w:tc>
      </w:tr>
      <w:tr w:rsidR="00423263" w:rsidRPr="00950428" w:rsidTr="00AD12A8">
        <w:trPr>
          <w:trHeight w:val="293"/>
        </w:trPr>
        <w:tc>
          <w:tcPr>
            <w:tcW w:w="2880" w:type="dxa"/>
            <w:vAlign w:val="center"/>
          </w:tcPr>
          <w:p w:rsidR="00423263" w:rsidRPr="00950428" w:rsidRDefault="00423263" w:rsidP="004F684E">
            <w:pPr>
              <w:spacing w:before="40" w:after="40"/>
              <w:rPr>
                <w:b/>
                <w:i/>
                <w:sz w:val="24"/>
              </w:rPr>
            </w:pPr>
            <w:r w:rsidRPr="00950428">
              <w:rPr>
                <w:b/>
                <w:i/>
                <w:sz w:val="24"/>
              </w:rPr>
              <w:t>Is this item budgeted?</w:t>
            </w:r>
          </w:p>
        </w:tc>
        <w:tc>
          <w:tcPr>
            <w:tcW w:w="3400" w:type="dxa"/>
            <w:gridSpan w:val="2"/>
            <w:vAlign w:val="center"/>
          </w:tcPr>
          <w:p w:rsidR="00423263" w:rsidRPr="00950428" w:rsidRDefault="00726104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784879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263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423263" w:rsidRPr="00950428">
              <w:rPr>
                <w:sz w:val="24"/>
              </w:rPr>
              <w:t xml:space="preserve"> Yes</w:t>
            </w:r>
          </w:p>
        </w:tc>
        <w:tc>
          <w:tcPr>
            <w:tcW w:w="3350" w:type="dxa"/>
            <w:gridSpan w:val="2"/>
            <w:vAlign w:val="center"/>
          </w:tcPr>
          <w:p w:rsidR="00423263" w:rsidRPr="00950428" w:rsidRDefault="00726104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69256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423263" w:rsidRPr="00950428">
              <w:rPr>
                <w:sz w:val="24"/>
              </w:rPr>
              <w:t xml:space="preserve"> No</w:t>
            </w:r>
          </w:p>
        </w:tc>
      </w:tr>
    </w:tbl>
    <w:p w:rsidR="00CB2BD7" w:rsidRPr="00950428" w:rsidRDefault="00CB2BD7" w:rsidP="0026028D">
      <w:pPr>
        <w:autoSpaceDE w:val="0"/>
        <w:autoSpaceDN w:val="0"/>
        <w:adjustRightInd w:val="0"/>
        <w:rPr>
          <w:sz w:val="24"/>
          <w:szCs w:val="24"/>
        </w:rPr>
      </w:pPr>
    </w:p>
    <w:p w:rsidR="003E542C" w:rsidRDefault="003F6BD7" w:rsidP="0026028D">
      <w:pPr>
        <w:autoSpaceDE w:val="0"/>
        <w:autoSpaceDN w:val="0"/>
        <w:adjustRightInd w:val="0"/>
        <w:rPr>
          <w:sz w:val="24"/>
          <w:szCs w:val="24"/>
        </w:rPr>
      </w:pPr>
      <w:r w:rsidRPr="00950428">
        <w:rPr>
          <w:b/>
          <w:sz w:val="24"/>
          <w:szCs w:val="24"/>
        </w:rPr>
        <w:t>JDE Account Information</w:t>
      </w:r>
    </w:p>
    <w:p w:rsidR="003F6BD7" w:rsidRPr="00A53982" w:rsidRDefault="00726104" w:rsidP="00A11267">
      <w:pPr>
        <w:autoSpaceDE w:val="0"/>
        <w:autoSpaceDN w:val="0"/>
        <w:adjustRightInd w:val="0"/>
        <w:rPr>
          <w:sz w:val="24"/>
          <w:szCs w:val="24"/>
        </w:rPr>
      </w:pPr>
      <w:sdt>
        <w:sdtPr>
          <w:rPr>
            <w:rStyle w:val="Style1"/>
            <w:szCs w:val="24"/>
          </w:rPr>
          <w:id w:val="-1576964566"/>
          <w:text w:multiLine="1"/>
        </w:sdtPr>
        <w:sdtEndPr>
          <w:rPr>
            <w:rStyle w:val="DefaultParagraphFont"/>
            <w:sz w:val="20"/>
          </w:rPr>
        </w:sdtEndPr>
        <w:sdtContent>
          <w:r w:rsidR="00CF5B15">
            <w:rPr>
              <w:rStyle w:val="Style1"/>
              <w:szCs w:val="24"/>
            </w:rPr>
            <w:t>None.</w:t>
          </w:r>
        </w:sdtContent>
      </w:sdt>
    </w:p>
    <w:p w:rsidR="003F6BD7" w:rsidRPr="00950428" w:rsidRDefault="003F6BD7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3F6BD7" w:rsidRPr="00950428" w:rsidRDefault="00BA212F" w:rsidP="0026028D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Additional Operational Costs</w:t>
      </w:r>
    </w:p>
    <w:sdt>
      <w:sdtPr>
        <w:rPr>
          <w:rStyle w:val="Style1"/>
        </w:rPr>
        <w:id w:val="-2056617378"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3F6BD7" w:rsidRPr="00950428" w:rsidRDefault="00CF5B15" w:rsidP="003E542C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>
            <w:rPr>
              <w:rStyle w:val="Style1"/>
            </w:rPr>
            <w:t>None.</w:t>
          </w:r>
        </w:p>
      </w:sdtContent>
    </w:sdt>
    <w:p w:rsidR="003F6BD7" w:rsidRPr="00950428" w:rsidRDefault="003F6BD7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7B521D" w:rsidRPr="00950428" w:rsidRDefault="007B521D" w:rsidP="0026028D">
      <w:pPr>
        <w:autoSpaceDE w:val="0"/>
        <w:autoSpaceDN w:val="0"/>
        <w:adjustRightInd w:val="0"/>
        <w:rPr>
          <w:sz w:val="24"/>
          <w:szCs w:val="24"/>
        </w:rPr>
      </w:pPr>
      <w:r w:rsidRPr="00950428">
        <w:rPr>
          <w:b/>
          <w:sz w:val="24"/>
          <w:szCs w:val="24"/>
        </w:rPr>
        <w:t>I</w:t>
      </w:r>
      <w:r w:rsidR="003F6BD7" w:rsidRPr="00950428">
        <w:rPr>
          <w:b/>
          <w:sz w:val="24"/>
          <w:szCs w:val="24"/>
        </w:rPr>
        <w:t>mpact on City Revenue</w:t>
      </w:r>
    </w:p>
    <w:sdt>
      <w:sdtPr>
        <w:rPr>
          <w:rFonts w:ascii="Arial" w:hAnsi="Arial" w:cs="Arial"/>
          <w:sz w:val="22"/>
          <w:szCs w:val="22"/>
        </w:rPr>
        <w:id w:val="-1654900980"/>
        <w:text w:multiLine="1"/>
      </w:sdtPr>
      <w:sdtEndPr/>
      <w:sdtContent>
        <w:p w:rsidR="00E90DD1" w:rsidRDefault="009E5D89" w:rsidP="0026028D">
          <w:pPr>
            <w:autoSpaceDE w:val="0"/>
            <w:autoSpaceDN w:val="0"/>
            <w:adjustRightInd w:val="0"/>
            <w:rPr>
              <w:rStyle w:val="Style1"/>
            </w:rPr>
          </w:pPr>
          <w:r w:rsidRPr="009E5D89">
            <w:rPr>
              <w:rFonts w:ascii="Arial" w:hAnsi="Arial" w:cs="Arial"/>
              <w:sz w:val="22"/>
              <w:szCs w:val="22"/>
            </w:rPr>
            <w:t xml:space="preserve">None. </w:t>
          </w:r>
        </w:p>
      </w:sdtContent>
    </w:sdt>
    <w:p w:rsidR="00321263" w:rsidRDefault="00321263" w:rsidP="0026028D">
      <w:pPr>
        <w:autoSpaceDE w:val="0"/>
        <w:autoSpaceDN w:val="0"/>
        <w:adjustRightInd w:val="0"/>
        <w:rPr>
          <w:rStyle w:val="Style1"/>
        </w:rPr>
      </w:pPr>
    </w:p>
    <w:p w:rsidR="00321263" w:rsidRPr="00321263" w:rsidRDefault="00321263" w:rsidP="0026028D">
      <w:pPr>
        <w:autoSpaceDE w:val="0"/>
        <w:autoSpaceDN w:val="0"/>
        <w:adjustRightInd w:val="0"/>
        <w:rPr>
          <w:rStyle w:val="Style1"/>
          <w:b/>
        </w:rPr>
      </w:pPr>
      <w:r w:rsidRPr="00321263">
        <w:rPr>
          <w:rStyle w:val="Style1"/>
          <w:b/>
        </w:rPr>
        <w:t>Attachments</w:t>
      </w:r>
    </w:p>
    <w:p w:rsidR="00321263" w:rsidRPr="00613C68" w:rsidRDefault="00F71BAA" w:rsidP="0026028D">
      <w:pPr>
        <w:autoSpaceDE w:val="0"/>
        <w:autoSpaceDN w:val="0"/>
        <w:adjustRightInd w:val="0"/>
        <w:rPr>
          <w:i/>
          <w:sz w:val="24"/>
        </w:rPr>
      </w:pPr>
      <w:r w:rsidRPr="00613C68">
        <w:rPr>
          <w:rStyle w:val="Style1"/>
          <w:i/>
        </w:rPr>
        <w:t>If required, i</w:t>
      </w:r>
      <w:r w:rsidR="00321263" w:rsidRPr="00613C68">
        <w:rPr>
          <w:rStyle w:val="Style1"/>
          <w:i/>
        </w:rPr>
        <w:t xml:space="preserve">nclude </w:t>
      </w:r>
      <w:r w:rsidRPr="00613C68">
        <w:rPr>
          <w:rStyle w:val="Style1"/>
          <w:i/>
        </w:rPr>
        <w:t xml:space="preserve">any </w:t>
      </w:r>
      <w:r w:rsidR="00321263" w:rsidRPr="00613C68">
        <w:rPr>
          <w:rStyle w:val="Style1"/>
          <w:i/>
        </w:rPr>
        <w:t xml:space="preserve">additional attachments and/or </w:t>
      </w:r>
      <w:r w:rsidRPr="00613C68">
        <w:rPr>
          <w:rStyle w:val="Style1"/>
          <w:i/>
        </w:rPr>
        <w:t>exhibits.</w:t>
      </w:r>
    </w:p>
    <w:sectPr w:rsidR="00321263" w:rsidRPr="00613C68" w:rsidSect="0026028D">
      <w:pgSz w:w="12240" w:h="15840" w:code="1"/>
      <w:pgMar w:top="1440" w:right="1440" w:bottom="1440" w:left="1440" w:header="576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A7A4A"/>
    <w:multiLevelType w:val="hybridMultilevel"/>
    <w:tmpl w:val="79D8C924"/>
    <w:lvl w:ilvl="0" w:tplc="EE00F41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0EA4D98"/>
    <w:multiLevelType w:val="hybridMultilevel"/>
    <w:tmpl w:val="18026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C71843"/>
    <w:multiLevelType w:val="hybridMultilevel"/>
    <w:tmpl w:val="B35AF1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zE3MzA1MzEwNzRS0lEKTi0uzszPAykwrAUAT7WE/CwAAAA="/>
  </w:docVars>
  <w:rsids>
    <w:rsidRoot w:val="00784D4E"/>
    <w:rsid w:val="00011A16"/>
    <w:rsid w:val="00015D85"/>
    <w:rsid w:val="00020C2D"/>
    <w:rsid w:val="000264F1"/>
    <w:rsid w:val="00026B0D"/>
    <w:rsid w:val="00046AC9"/>
    <w:rsid w:val="00056EC3"/>
    <w:rsid w:val="00091BF8"/>
    <w:rsid w:val="000941C2"/>
    <w:rsid w:val="000A248F"/>
    <w:rsid w:val="000A2967"/>
    <w:rsid w:val="001163E6"/>
    <w:rsid w:val="00143DFF"/>
    <w:rsid w:val="00152D56"/>
    <w:rsid w:val="0016273A"/>
    <w:rsid w:val="00166934"/>
    <w:rsid w:val="00181D41"/>
    <w:rsid w:val="001A7F64"/>
    <w:rsid w:val="001B7ACE"/>
    <w:rsid w:val="001C0B58"/>
    <w:rsid w:val="001C6310"/>
    <w:rsid w:val="001D76EA"/>
    <w:rsid w:val="00231D72"/>
    <w:rsid w:val="002323E5"/>
    <w:rsid w:val="00236F30"/>
    <w:rsid w:val="00246578"/>
    <w:rsid w:val="0026028D"/>
    <w:rsid w:val="002611DA"/>
    <w:rsid w:val="00277C7B"/>
    <w:rsid w:val="00282F3A"/>
    <w:rsid w:val="00286360"/>
    <w:rsid w:val="00296208"/>
    <w:rsid w:val="002B4699"/>
    <w:rsid w:val="002C2304"/>
    <w:rsid w:val="002F042C"/>
    <w:rsid w:val="00302B4D"/>
    <w:rsid w:val="00321212"/>
    <w:rsid w:val="00321263"/>
    <w:rsid w:val="003348A9"/>
    <w:rsid w:val="003433B1"/>
    <w:rsid w:val="00347F35"/>
    <w:rsid w:val="0035379A"/>
    <w:rsid w:val="003568DA"/>
    <w:rsid w:val="00363E76"/>
    <w:rsid w:val="00365053"/>
    <w:rsid w:val="00377C6C"/>
    <w:rsid w:val="003A1830"/>
    <w:rsid w:val="003A3B4D"/>
    <w:rsid w:val="003B7593"/>
    <w:rsid w:val="003C3771"/>
    <w:rsid w:val="003D2F55"/>
    <w:rsid w:val="003E542C"/>
    <w:rsid w:val="003F6BD7"/>
    <w:rsid w:val="00406270"/>
    <w:rsid w:val="004067A5"/>
    <w:rsid w:val="00423263"/>
    <w:rsid w:val="00426D62"/>
    <w:rsid w:val="004354C0"/>
    <w:rsid w:val="0045209B"/>
    <w:rsid w:val="0046365E"/>
    <w:rsid w:val="004776A2"/>
    <w:rsid w:val="0048326E"/>
    <w:rsid w:val="00487C80"/>
    <w:rsid w:val="004A1B74"/>
    <w:rsid w:val="004C0273"/>
    <w:rsid w:val="004C304A"/>
    <w:rsid w:val="004C5794"/>
    <w:rsid w:val="004E0FC6"/>
    <w:rsid w:val="004F38D0"/>
    <w:rsid w:val="004F54FA"/>
    <w:rsid w:val="00537D6D"/>
    <w:rsid w:val="00546B77"/>
    <w:rsid w:val="00555779"/>
    <w:rsid w:val="00556869"/>
    <w:rsid w:val="00561396"/>
    <w:rsid w:val="005A6B2C"/>
    <w:rsid w:val="005C4F67"/>
    <w:rsid w:val="005D2D2D"/>
    <w:rsid w:val="005E020E"/>
    <w:rsid w:val="005F6DC7"/>
    <w:rsid w:val="00613C68"/>
    <w:rsid w:val="006142CB"/>
    <w:rsid w:val="006310D6"/>
    <w:rsid w:val="00640F6E"/>
    <w:rsid w:val="00645C12"/>
    <w:rsid w:val="00652E30"/>
    <w:rsid w:val="006C02FB"/>
    <w:rsid w:val="00713488"/>
    <w:rsid w:val="00713900"/>
    <w:rsid w:val="00726104"/>
    <w:rsid w:val="00726132"/>
    <w:rsid w:val="00733AF3"/>
    <w:rsid w:val="007702FA"/>
    <w:rsid w:val="00780C0D"/>
    <w:rsid w:val="00784D4E"/>
    <w:rsid w:val="0078617C"/>
    <w:rsid w:val="007B1E56"/>
    <w:rsid w:val="007B521D"/>
    <w:rsid w:val="007D0663"/>
    <w:rsid w:val="007D5FC2"/>
    <w:rsid w:val="007D7F70"/>
    <w:rsid w:val="007F7199"/>
    <w:rsid w:val="00801756"/>
    <w:rsid w:val="008362E7"/>
    <w:rsid w:val="008529AF"/>
    <w:rsid w:val="00854D1B"/>
    <w:rsid w:val="00872CF8"/>
    <w:rsid w:val="00875842"/>
    <w:rsid w:val="00891A1A"/>
    <w:rsid w:val="0089530F"/>
    <w:rsid w:val="008973F1"/>
    <w:rsid w:val="008F3FA6"/>
    <w:rsid w:val="00904615"/>
    <w:rsid w:val="009376A1"/>
    <w:rsid w:val="00945866"/>
    <w:rsid w:val="00950428"/>
    <w:rsid w:val="009708AD"/>
    <w:rsid w:val="00981664"/>
    <w:rsid w:val="00984F44"/>
    <w:rsid w:val="0099249E"/>
    <w:rsid w:val="009B19F2"/>
    <w:rsid w:val="009B4C1C"/>
    <w:rsid w:val="009B5CC0"/>
    <w:rsid w:val="009E5D89"/>
    <w:rsid w:val="00A0305B"/>
    <w:rsid w:val="00A04756"/>
    <w:rsid w:val="00A11267"/>
    <w:rsid w:val="00A168F2"/>
    <w:rsid w:val="00A16BE3"/>
    <w:rsid w:val="00A31DF6"/>
    <w:rsid w:val="00A32690"/>
    <w:rsid w:val="00A536D9"/>
    <w:rsid w:val="00A53982"/>
    <w:rsid w:val="00A84457"/>
    <w:rsid w:val="00A93353"/>
    <w:rsid w:val="00AA597B"/>
    <w:rsid w:val="00AB3707"/>
    <w:rsid w:val="00AD12A8"/>
    <w:rsid w:val="00AE6077"/>
    <w:rsid w:val="00B21D5B"/>
    <w:rsid w:val="00B253BE"/>
    <w:rsid w:val="00B73C2D"/>
    <w:rsid w:val="00B94DEE"/>
    <w:rsid w:val="00BA212F"/>
    <w:rsid w:val="00BA2651"/>
    <w:rsid w:val="00BF3A18"/>
    <w:rsid w:val="00C10466"/>
    <w:rsid w:val="00C17233"/>
    <w:rsid w:val="00C24F39"/>
    <w:rsid w:val="00C36D8F"/>
    <w:rsid w:val="00C4000F"/>
    <w:rsid w:val="00C51F2B"/>
    <w:rsid w:val="00C6282C"/>
    <w:rsid w:val="00C73DC6"/>
    <w:rsid w:val="00C8449E"/>
    <w:rsid w:val="00C8529B"/>
    <w:rsid w:val="00CB2BD7"/>
    <w:rsid w:val="00CB6C93"/>
    <w:rsid w:val="00CB798F"/>
    <w:rsid w:val="00CD56F7"/>
    <w:rsid w:val="00CE48BC"/>
    <w:rsid w:val="00CF0819"/>
    <w:rsid w:val="00CF2A3C"/>
    <w:rsid w:val="00CF5B15"/>
    <w:rsid w:val="00D12422"/>
    <w:rsid w:val="00D12A16"/>
    <w:rsid w:val="00D16763"/>
    <w:rsid w:val="00D468FB"/>
    <w:rsid w:val="00D64EDA"/>
    <w:rsid w:val="00D67D8B"/>
    <w:rsid w:val="00D74A66"/>
    <w:rsid w:val="00DB1B6C"/>
    <w:rsid w:val="00DB352C"/>
    <w:rsid w:val="00DB3887"/>
    <w:rsid w:val="00DB3B8A"/>
    <w:rsid w:val="00DB666A"/>
    <w:rsid w:val="00DC4219"/>
    <w:rsid w:val="00DC6B64"/>
    <w:rsid w:val="00DF102E"/>
    <w:rsid w:val="00DF36F5"/>
    <w:rsid w:val="00E06A73"/>
    <w:rsid w:val="00E12D1B"/>
    <w:rsid w:val="00E3140E"/>
    <w:rsid w:val="00E3659E"/>
    <w:rsid w:val="00E61AB4"/>
    <w:rsid w:val="00E64A3D"/>
    <w:rsid w:val="00E840CC"/>
    <w:rsid w:val="00E90DD1"/>
    <w:rsid w:val="00EC15C0"/>
    <w:rsid w:val="00EC1F00"/>
    <w:rsid w:val="00ED66B9"/>
    <w:rsid w:val="00EE4AE4"/>
    <w:rsid w:val="00EE7FC2"/>
    <w:rsid w:val="00F10F76"/>
    <w:rsid w:val="00F14B76"/>
    <w:rsid w:val="00F37F24"/>
    <w:rsid w:val="00F57E43"/>
    <w:rsid w:val="00F62A7D"/>
    <w:rsid w:val="00F63B20"/>
    <w:rsid w:val="00F71BAA"/>
    <w:rsid w:val="00F80F50"/>
    <w:rsid w:val="00F97CB6"/>
    <w:rsid w:val="00FA5187"/>
    <w:rsid w:val="00FB16C6"/>
    <w:rsid w:val="00FB41C1"/>
    <w:rsid w:val="00FC028F"/>
    <w:rsid w:val="00FD05AF"/>
    <w:rsid w:val="00FD66F3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7B7943"/>
  <w15:docId w15:val="{F93A380F-24BD-4BAC-8CFF-2B71D86EE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ACE"/>
  </w:style>
  <w:style w:type="paragraph" w:styleId="Heading3">
    <w:name w:val="heading 3"/>
    <w:basedOn w:val="Normal"/>
    <w:next w:val="Normal"/>
    <w:qFormat/>
    <w:rsid w:val="00C4000F"/>
    <w:pPr>
      <w:jc w:val="center"/>
      <w:outlineLvl w:val="2"/>
    </w:pPr>
    <w:rPr>
      <w:rFonts w:ascii="Arial" w:hAnsi="Arial"/>
      <w:b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B7ACE"/>
    <w:pPr>
      <w:jc w:val="center"/>
    </w:pPr>
    <w:rPr>
      <w:rFonts w:ascii="Garamond" w:hAnsi="Garamond"/>
      <w:i/>
    </w:rPr>
  </w:style>
  <w:style w:type="paragraph" w:styleId="Title">
    <w:name w:val="Title"/>
    <w:basedOn w:val="Normal"/>
    <w:qFormat/>
    <w:rsid w:val="001B7ACE"/>
    <w:pPr>
      <w:jc w:val="center"/>
    </w:pPr>
    <w:rPr>
      <w:i/>
      <w:sz w:val="32"/>
    </w:rPr>
  </w:style>
  <w:style w:type="paragraph" w:styleId="BalloonText">
    <w:name w:val="Balloon Text"/>
    <w:basedOn w:val="Normal"/>
    <w:semiHidden/>
    <w:rsid w:val="00FD05A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C4000F"/>
    <w:rPr>
      <w:rFonts w:ascii="Arial" w:hAnsi="Arial"/>
      <w:sz w:val="19"/>
      <w:szCs w:val="19"/>
    </w:rPr>
  </w:style>
  <w:style w:type="paragraph" w:customStyle="1" w:styleId="Checkbox">
    <w:name w:val="Checkbox"/>
    <w:basedOn w:val="Normal"/>
    <w:next w:val="Normal"/>
    <w:rsid w:val="00C4000F"/>
    <w:pPr>
      <w:jc w:val="center"/>
    </w:pPr>
    <w:rPr>
      <w:rFonts w:ascii="Arial" w:hAnsi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5E020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028D"/>
    <w:rPr>
      <w:color w:val="808080"/>
    </w:rPr>
  </w:style>
  <w:style w:type="table" w:styleId="TableGrid">
    <w:name w:val="Table Grid"/>
    <w:basedOn w:val="TableNormal"/>
    <w:rsid w:val="000A24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32121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4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3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Zoning\PC%20Reports%20Submissions%20Notices%20Etc\Council%20Forms\New%20OMB%20Forms\Fiscal%20Impact%20Statement%20v.%2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F4737738D1347EDAB3BD5F764B24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2F050-DF45-4362-B722-5210A5F4278B}"/>
      </w:docPartPr>
      <w:docPartBody>
        <w:p w:rsidR="00D63DB6" w:rsidRDefault="00D63DB6">
          <w:pPr>
            <w:pStyle w:val="CF4737738D1347EDAB3BD5F764B245EF"/>
          </w:pPr>
          <w:r w:rsidRPr="00A11267">
            <w:rPr>
              <w:color w:val="808080" w:themeColor="background1" w:themeShade="80"/>
              <w:sz w:val="24"/>
              <w:szCs w:val="24"/>
            </w:rPr>
            <w:t>Insert department name</w:t>
          </w:r>
        </w:p>
      </w:docPartBody>
    </w:docPart>
    <w:docPart>
      <w:docPartPr>
        <w:name w:val="F63EEC230FDD4771BCDE3C1948F5A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49547-8DF4-4588-992B-90C8C0475B3A}"/>
      </w:docPartPr>
      <w:docPartBody>
        <w:p w:rsidR="00D63DB6" w:rsidRDefault="00D63DB6">
          <w:pPr>
            <w:pStyle w:val="F63EEC230FDD4771BCDE3C1948F5A248"/>
          </w:pPr>
          <w:r>
            <w:rPr>
              <w:rStyle w:val="PlaceholderText"/>
              <w:color w:val="808080" w:themeColor="background1" w:themeShade="80"/>
              <w:sz w:val="24"/>
              <w:szCs w:val="24"/>
            </w:rPr>
            <w:t>Who submitted this analysis?</w:t>
          </w:r>
        </w:p>
      </w:docPartBody>
    </w:docPart>
    <w:docPart>
      <w:docPartPr>
        <w:name w:val="0B44A903FED147A9A4AAE198E112D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A816B-505F-41DA-94FF-934FB105751E}"/>
      </w:docPartPr>
      <w:docPartBody>
        <w:p w:rsidR="00D63DB6" w:rsidRDefault="00D63DB6">
          <w:pPr>
            <w:pStyle w:val="0B44A903FED147A9A4AAE198E112D445"/>
          </w:pPr>
          <w:r w:rsidRPr="00AD12A8">
            <w:rPr>
              <w:rStyle w:val="Style1"/>
              <w:color w:val="808080" w:themeColor="background1" w:themeShade="80"/>
            </w:rPr>
            <w:t>Who will appear in front of Council</w:t>
          </w:r>
          <w:r>
            <w:rPr>
              <w:rStyle w:val="Style1"/>
              <w:color w:val="808080" w:themeColor="background1" w:themeShade="80"/>
            </w:rPr>
            <w:t xml:space="preserve"> to discuss this</w:t>
          </w:r>
          <w:r w:rsidRPr="00AD12A8">
            <w:rPr>
              <w:rStyle w:val="Style1"/>
              <w:color w:val="808080" w:themeColor="background1" w:themeShade="80"/>
            </w:rPr>
            <w:t>?</w:t>
          </w:r>
        </w:p>
      </w:docPartBody>
    </w:docPart>
    <w:docPart>
      <w:docPartPr>
        <w:name w:val="CF79E393C74B44A29F6023841A7DE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120E0-897F-4FAB-9271-02A578BDE750}"/>
      </w:docPartPr>
      <w:docPartBody>
        <w:p w:rsidR="00D63DB6" w:rsidRDefault="00D63DB6">
          <w:pPr>
            <w:pStyle w:val="CF79E393C74B44A29F6023841A7DEF4A"/>
          </w:pPr>
          <w:r w:rsidRPr="00950428">
            <w:rPr>
              <w:rStyle w:val="PlaceholderText"/>
              <w:sz w:val="24"/>
            </w:rPr>
            <w:t>Choose an item</w:t>
          </w:r>
          <w:r>
            <w:rPr>
              <w:rStyle w:val="PlaceholderText"/>
              <w:sz w:val="24"/>
            </w:rPr>
            <w:t>, if applicable</w:t>
          </w:r>
        </w:p>
      </w:docPartBody>
    </w:docPart>
    <w:docPart>
      <w:docPartPr>
        <w:name w:val="9300D945829D4BBB97C95F6950BEB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ACF11-0B91-4FC0-B6F4-261DDC94EFB4}"/>
      </w:docPartPr>
      <w:docPartBody>
        <w:p w:rsidR="001F4229" w:rsidRPr="00AD12A8" w:rsidRDefault="00D63DB6" w:rsidP="00AD12A8">
          <w:pPr>
            <w:rPr>
              <w:rStyle w:val="PlaceholderText"/>
              <w:sz w:val="24"/>
              <w:szCs w:val="24"/>
            </w:rPr>
          </w:pPr>
          <w:r w:rsidRPr="00AD12A8">
            <w:rPr>
              <w:rStyle w:val="PlaceholderText"/>
              <w:sz w:val="24"/>
              <w:szCs w:val="24"/>
            </w:rPr>
            <w:t xml:space="preserve">Provide </w:t>
          </w:r>
          <w:r>
            <w:rPr>
              <w:rStyle w:val="PlaceholderText"/>
              <w:sz w:val="24"/>
              <w:szCs w:val="24"/>
            </w:rPr>
            <w:t xml:space="preserve">a </w:t>
          </w:r>
          <w:r w:rsidRPr="00AD12A8">
            <w:rPr>
              <w:rStyle w:val="PlaceholderText"/>
              <w:sz w:val="24"/>
              <w:szCs w:val="24"/>
            </w:rPr>
            <w:t>detailed de</w:t>
          </w:r>
          <w:r>
            <w:rPr>
              <w:rStyle w:val="PlaceholderText"/>
              <w:sz w:val="24"/>
              <w:szCs w:val="24"/>
            </w:rPr>
            <w:t xml:space="preserve">scription of the proposal, including its purpose, </w:t>
          </w:r>
          <w:r w:rsidRPr="00AD12A8">
            <w:rPr>
              <w:rStyle w:val="PlaceholderText"/>
              <w:sz w:val="24"/>
              <w:szCs w:val="24"/>
            </w:rPr>
            <w:t>scope of request, key issues</w:t>
          </w:r>
          <w:r>
            <w:rPr>
              <w:rStyle w:val="PlaceholderText"/>
              <w:sz w:val="24"/>
              <w:szCs w:val="24"/>
            </w:rPr>
            <w:t xml:space="preserve"> and impacts of the </w:t>
          </w:r>
          <w:r w:rsidRPr="004354C0">
            <w:rPr>
              <w:rStyle w:val="PlaceholderText"/>
              <w:sz w:val="24"/>
              <w:szCs w:val="24"/>
            </w:rPr>
            <w:t>program, a description of the current policy, relevant history, and any reference to City Code. Please provide any additional social, environmental, public health, public safety, legal, or economic justifications for this expenditure.</w:t>
          </w:r>
          <w:r>
            <w:rPr>
              <w:rStyle w:val="PlaceholderText"/>
              <w:sz w:val="24"/>
              <w:szCs w:val="24"/>
            </w:rPr>
            <w:br/>
          </w:r>
        </w:p>
        <w:p w:rsidR="00D63DB6" w:rsidRDefault="00D63DB6">
          <w:pPr>
            <w:pStyle w:val="9300D945829D4BBB97C95F6950BEB83C"/>
          </w:pPr>
          <w:r>
            <w:rPr>
              <w:rStyle w:val="PlaceholderText"/>
              <w:sz w:val="24"/>
              <w:szCs w:val="24"/>
            </w:rPr>
            <w:t>Capital-</w:t>
          </w:r>
          <w:r w:rsidRPr="00AD12A8">
            <w:rPr>
              <w:rStyle w:val="PlaceholderText"/>
              <w:sz w:val="24"/>
              <w:szCs w:val="24"/>
            </w:rPr>
            <w:t xml:space="preserve">related </w:t>
          </w:r>
          <w:r>
            <w:rPr>
              <w:rStyle w:val="PlaceholderText"/>
              <w:sz w:val="24"/>
              <w:szCs w:val="24"/>
            </w:rPr>
            <w:t>initiatives</w:t>
          </w:r>
          <w:r w:rsidRPr="00AD12A8">
            <w:rPr>
              <w:rStyle w:val="PlaceholderText"/>
              <w:sz w:val="24"/>
              <w:szCs w:val="24"/>
            </w:rPr>
            <w:t xml:space="preserve"> should indicate whether the project is new or recurring, include a list of specific del</w:t>
          </w:r>
          <w:r>
            <w:rPr>
              <w:rStyle w:val="PlaceholderText"/>
              <w:sz w:val="24"/>
              <w:szCs w:val="24"/>
            </w:rPr>
            <w:t xml:space="preserve">iverables and their locations, </w:t>
          </w:r>
          <w:r w:rsidRPr="00AD12A8">
            <w:rPr>
              <w:rStyle w:val="PlaceholderText"/>
              <w:sz w:val="24"/>
              <w:szCs w:val="24"/>
            </w:rPr>
            <w:t xml:space="preserve">the work to be completed at each location, the status of previous work or funding remaining on the project, and the estimated timeframe for </w:t>
          </w:r>
          <w:r>
            <w:rPr>
              <w:rStyle w:val="PlaceholderText"/>
              <w:sz w:val="24"/>
              <w:szCs w:val="24"/>
            </w:rPr>
            <w:t>the completion of the project.</w:t>
          </w:r>
        </w:p>
      </w:docPartBody>
    </w:docPart>
    <w:docPart>
      <w:docPartPr>
        <w:name w:val="CF5293B892F5417BB6DF2A2240E91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C60E6-123F-4C18-8B9D-24AB23E351DB}"/>
      </w:docPartPr>
      <w:docPartBody>
        <w:p w:rsidR="00D63DB6" w:rsidRDefault="00D63DB6">
          <w:pPr>
            <w:pStyle w:val="CF5293B892F5417BB6DF2A2240E91C6A"/>
          </w:pPr>
          <w:r>
            <w:rPr>
              <w:rStyle w:val="PlaceholderText"/>
              <w:sz w:val="24"/>
              <w:szCs w:val="24"/>
            </w:rPr>
            <w:t>Enter the total dollar amou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3DB6"/>
    <w:rsid w:val="00935698"/>
    <w:rsid w:val="00AB5C71"/>
    <w:rsid w:val="00D63DB6"/>
    <w:rsid w:val="00FE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4737738D1347EDAB3BD5F764B245EF">
    <w:name w:val="CF4737738D1347EDAB3BD5F764B245EF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63EEC230FDD4771BCDE3C1948F5A248">
    <w:name w:val="F63EEC230FDD4771BCDE3C1948F5A248"/>
  </w:style>
  <w:style w:type="character" w:customStyle="1" w:styleId="Style1">
    <w:name w:val="Style1"/>
    <w:basedOn w:val="DefaultParagraphFont"/>
    <w:uiPriority w:val="1"/>
    <w:rPr>
      <w:sz w:val="24"/>
    </w:rPr>
  </w:style>
  <w:style w:type="paragraph" w:customStyle="1" w:styleId="0B44A903FED147A9A4AAE198E112D445">
    <w:name w:val="0B44A903FED147A9A4AAE198E112D445"/>
  </w:style>
  <w:style w:type="paragraph" w:customStyle="1" w:styleId="CF79E393C74B44A29F6023841A7DEF4A">
    <w:name w:val="CF79E393C74B44A29F6023841A7DEF4A"/>
  </w:style>
  <w:style w:type="paragraph" w:customStyle="1" w:styleId="9300D945829D4BBB97C95F6950BEB83C">
    <w:name w:val="9300D945829D4BBB97C95F6950BEB83C"/>
  </w:style>
  <w:style w:type="paragraph" w:customStyle="1" w:styleId="CF5293B892F5417BB6DF2A2240E91C6A">
    <w:name w:val="CF5293B892F5417BB6DF2A2240E91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F23B6C-1461-446E-BC64-24F77B44F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scal Impact Statement v. 4</Template>
  <TotalTime>20</TotalTime>
  <Pages>1</Pages>
  <Words>133</Words>
  <Characters>820</Characters>
  <Application>Microsoft Office Word</Application>
  <DocSecurity>0</DocSecurity>
  <Lines>2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islative Analysis and Recommendation</vt:lpstr>
    </vt:vector>
  </TitlesOfParts>
  <Company>city of pgh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islative Analysis and Recommendation</dc:title>
  <dc:creator>Rakus, Kate</dc:creator>
  <cp:lastModifiedBy>Kramer, Anne</cp:lastModifiedBy>
  <cp:revision>5</cp:revision>
  <cp:lastPrinted>2018-07-24T21:11:00Z</cp:lastPrinted>
  <dcterms:created xsi:type="dcterms:W3CDTF">2019-07-01T12:36:00Z</dcterms:created>
  <dcterms:modified xsi:type="dcterms:W3CDTF">2019-07-20T15:03:00Z</dcterms:modified>
</cp:coreProperties>
</file>